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7F3D" w:rsidRDefault="00967F3D" w:rsidP="00967F3D">
      <w:pPr>
        <w:spacing w:line="240" w:lineRule="auto"/>
        <w:contextualSpacing/>
        <w:jc w:val="both"/>
        <w:rPr>
          <w:rFonts w:ascii="Times New Roman" w:hAnsi="Times New Roman"/>
          <w:szCs w:val="24"/>
        </w:rPr>
      </w:pPr>
      <w:r w:rsidRPr="001E1C50">
        <w:rPr>
          <w:rFonts w:ascii="Times New Roman" w:hAnsi="Times New Roman"/>
          <w:szCs w:val="24"/>
        </w:rPr>
        <w:t xml:space="preserve">Nazwisko </w:t>
      </w:r>
      <w:r>
        <w:rPr>
          <w:rFonts w:ascii="Times New Roman" w:hAnsi="Times New Roman"/>
          <w:szCs w:val="24"/>
        </w:rPr>
        <w:t xml:space="preserve">i imię studenta…………………………………        </w:t>
      </w:r>
      <w:r w:rsidRPr="001E1C50">
        <w:rPr>
          <w:rFonts w:ascii="Times New Roman" w:hAnsi="Times New Roman"/>
          <w:szCs w:val="24"/>
        </w:rPr>
        <w:t>Rok akademicki ………………………</w:t>
      </w:r>
    </w:p>
    <w:p w:rsidR="00967F3D" w:rsidRPr="00967F3D" w:rsidRDefault="00967F3D" w:rsidP="00AC09E9">
      <w:pPr>
        <w:spacing w:line="360" w:lineRule="auto"/>
        <w:jc w:val="center"/>
        <w:outlineLvl w:val="0"/>
        <w:rPr>
          <w:rFonts w:ascii="Times New Roman" w:hAnsi="Times New Roman"/>
          <w:sz w:val="24"/>
          <w:szCs w:val="24"/>
        </w:rPr>
      </w:pPr>
    </w:p>
    <w:p w:rsidR="00865C80" w:rsidRPr="009632E7" w:rsidRDefault="00865C80" w:rsidP="00AC09E9">
      <w:pPr>
        <w:spacing w:line="36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632E7">
        <w:rPr>
          <w:rFonts w:ascii="Times New Roman" w:hAnsi="Times New Roman"/>
          <w:b/>
          <w:sz w:val="24"/>
          <w:szCs w:val="24"/>
        </w:rPr>
        <w:t xml:space="preserve">Lesson pla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3"/>
        <w:gridCol w:w="6459"/>
      </w:tblGrid>
      <w:tr w:rsidR="00865C80" w:rsidRPr="009632E7" w:rsidTr="00AC0E90">
        <w:trPr>
          <w:trHeight w:val="318"/>
        </w:trPr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ducational s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tag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Form/Students’ ag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ubject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pic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 xml:space="preserve"> of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Time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Leve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f English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5C80" w:rsidRPr="009632E7" w:rsidTr="00AC0E90">
        <w:trPr>
          <w:trHeight w:val="390"/>
        </w:trPr>
        <w:tc>
          <w:tcPr>
            <w:tcW w:w="1436" w:type="pct"/>
            <w:vMerge w:val="restar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General aims of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K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>_1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K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</w:p>
        </w:tc>
      </w:tr>
      <w:tr w:rsidR="00865C80" w:rsidRPr="009632E7" w:rsidTr="00AC0E90">
        <w:trPr>
          <w:trHeight w:val="405"/>
        </w:trPr>
        <w:tc>
          <w:tcPr>
            <w:tcW w:w="1436" w:type="pct"/>
            <w:vMerge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_1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S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  <w:r w:rsidRPr="009632E7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  <w:tr w:rsidR="00865C80" w:rsidRPr="009632E7" w:rsidTr="00AC0E90">
        <w:trPr>
          <w:trHeight w:val="474"/>
        </w:trPr>
        <w:tc>
          <w:tcPr>
            <w:tcW w:w="1436" w:type="pct"/>
            <w:vMerge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C_1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C_2.</w:t>
            </w:r>
          </w:p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….</w:t>
            </w:r>
          </w:p>
        </w:tc>
      </w:tr>
      <w:tr w:rsidR="00865C80" w:rsidRPr="009E7CD8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632E7">
              <w:rPr>
                <w:rFonts w:ascii="Times New Roman" w:hAnsi="Times New Roman"/>
                <w:sz w:val="24"/>
                <w:szCs w:val="24"/>
                <w:lang w:val="en-US"/>
              </w:rPr>
              <w:t>Methods, strategies and techniques used during the lesson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9632E7" w:rsidTr="00AC0E90">
        <w:tc>
          <w:tcPr>
            <w:tcW w:w="1436" w:type="pct"/>
            <w:vAlign w:val="center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632E7">
              <w:rPr>
                <w:rFonts w:ascii="Times New Roman" w:hAnsi="Times New Roman"/>
                <w:sz w:val="24"/>
                <w:szCs w:val="24"/>
              </w:rPr>
              <w:t>Teaching aids:</w:t>
            </w:r>
          </w:p>
        </w:tc>
        <w:tc>
          <w:tcPr>
            <w:tcW w:w="3564" w:type="pct"/>
          </w:tcPr>
          <w:p w:rsidR="00865C80" w:rsidRPr="009632E7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865C80" w:rsidRPr="009632E7" w:rsidRDefault="00865C80" w:rsidP="007831C3">
      <w:pPr>
        <w:rPr>
          <w:rFonts w:ascii="Times New Roman" w:hAnsi="Times New Roman"/>
          <w:sz w:val="24"/>
          <w:szCs w:val="24"/>
        </w:rPr>
      </w:pPr>
    </w:p>
    <w:p w:rsidR="00865C80" w:rsidRPr="00043565" w:rsidRDefault="00865C80" w:rsidP="00043565">
      <w:pPr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1. Lesson p</w:t>
      </w:r>
      <w:r w:rsidRPr="00043565">
        <w:rPr>
          <w:rFonts w:ascii="Times New Roman" w:hAnsi="Times New Roman"/>
          <w:sz w:val="24"/>
          <w:szCs w:val="24"/>
          <w:lang w:val="en-US"/>
        </w:rPr>
        <w:t>rocedure:</w:t>
      </w:r>
    </w:p>
    <w:tbl>
      <w:tblPr>
        <w:tblW w:w="50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00"/>
        <w:gridCol w:w="1526"/>
        <w:gridCol w:w="1489"/>
        <w:gridCol w:w="1523"/>
        <w:gridCol w:w="1498"/>
        <w:gridCol w:w="1537"/>
      </w:tblGrid>
      <w:tr w:rsidR="00865C80" w:rsidRPr="00043565" w:rsidTr="006D191D">
        <w:trPr>
          <w:trHeight w:val="494"/>
        </w:trPr>
        <w:tc>
          <w:tcPr>
            <w:tcW w:w="829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Stage</w:t>
            </w:r>
          </w:p>
        </w:tc>
        <w:tc>
          <w:tcPr>
            <w:tcW w:w="843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Activity</w:t>
            </w:r>
          </w:p>
        </w:tc>
        <w:tc>
          <w:tcPr>
            <w:tcW w:w="823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Aim</w:t>
            </w:r>
          </w:p>
        </w:tc>
        <w:tc>
          <w:tcPr>
            <w:tcW w:w="828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Verification of achievements</w:t>
            </w:r>
          </w:p>
        </w:tc>
        <w:tc>
          <w:tcPr>
            <w:tcW w:w="828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849" w:type="pct"/>
            <w:vAlign w:val="center"/>
          </w:tcPr>
          <w:p w:rsidR="00865C80" w:rsidRPr="00043565" w:rsidRDefault="00865C80" w:rsidP="006D191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43565">
              <w:rPr>
                <w:rFonts w:ascii="Times New Roman" w:hAnsi="Times New Roman"/>
                <w:sz w:val="24"/>
                <w:szCs w:val="24"/>
                <w:lang w:val="en-US"/>
              </w:rPr>
              <w:t>Materials</w:t>
            </w: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5C80" w:rsidRPr="00043565" w:rsidTr="00967F3D">
        <w:trPr>
          <w:trHeight w:val="1186"/>
        </w:trPr>
        <w:tc>
          <w:tcPr>
            <w:tcW w:w="82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865C80" w:rsidRPr="00043565" w:rsidRDefault="00865C80" w:rsidP="00AC0E9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865C80" w:rsidRPr="009632E7" w:rsidRDefault="00865C80" w:rsidP="007831C3">
      <w:pPr>
        <w:rPr>
          <w:rFonts w:ascii="Times New Roman" w:hAnsi="Times New Roman"/>
          <w:sz w:val="24"/>
          <w:szCs w:val="24"/>
          <w:lang w:val="en-US"/>
        </w:rPr>
      </w:pPr>
    </w:p>
    <w:p w:rsidR="00865C80" w:rsidRPr="009632E7" w:rsidRDefault="00865C80" w:rsidP="00985F51">
      <w:pPr>
        <w:rPr>
          <w:rFonts w:ascii="Times New Roman" w:hAnsi="Times New Roman"/>
          <w:sz w:val="24"/>
          <w:szCs w:val="24"/>
        </w:rPr>
      </w:pPr>
      <w:r w:rsidRPr="00043565">
        <w:rPr>
          <w:rFonts w:ascii="Times New Roman" w:hAnsi="Times New Roman"/>
          <w:sz w:val="24"/>
          <w:szCs w:val="24"/>
          <w:lang w:val="en-US"/>
        </w:rPr>
        <w:t>2. Comments and remarks: …………………………………………</w:t>
      </w:r>
      <w:r>
        <w:rPr>
          <w:rFonts w:ascii="Times New Roman" w:hAnsi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</w:t>
      </w:r>
      <w:bookmarkStart w:id="0" w:name="_GoBack"/>
      <w:bookmarkEnd w:id="0"/>
    </w:p>
    <w:sectPr w:rsidR="00865C80" w:rsidRPr="009632E7" w:rsidSect="00EE1F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4C6F" w:rsidRDefault="00284C6F" w:rsidP="007831C3">
      <w:pPr>
        <w:spacing w:after="0" w:line="240" w:lineRule="auto"/>
      </w:pPr>
      <w:r>
        <w:separator/>
      </w:r>
    </w:p>
  </w:endnote>
  <w:endnote w:type="continuationSeparator" w:id="0">
    <w:p w:rsidR="00284C6F" w:rsidRDefault="00284C6F" w:rsidP="00783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4C6F" w:rsidRDefault="00284C6F" w:rsidP="007831C3">
      <w:pPr>
        <w:spacing w:after="0" w:line="240" w:lineRule="auto"/>
      </w:pPr>
      <w:r>
        <w:separator/>
      </w:r>
    </w:p>
  </w:footnote>
  <w:footnote w:type="continuationSeparator" w:id="0">
    <w:p w:rsidR="00284C6F" w:rsidRDefault="00284C6F" w:rsidP="007831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F0A5C"/>
    <w:multiLevelType w:val="hybridMultilevel"/>
    <w:tmpl w:val="47D66D6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8CB64A1"/>
    <w:multiLevelType w:val="hybridMultilevel"/>
    <w:tmpl w:val="8612EE34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c0NzY1NzIxNDZR0lEKTi0uzszPAykwrgUAyjOO3CwAAAA="/>
  </w:docVars>
  <w:rsids>
    <w:rsidRoot w:val="00985F51"/>
    <w:rsid w:val="00043565"/>
    <w:rsid w:val="000E5AA0"/>
    <w:rsid w:val="000F555A"/>
    <w:rsid w:val="0011112F"/>
    <w:rsid w:val="00136183"/>
    <w:rsid w:val="00141F85"/>
    <w:rsid w:val="001A1477"/>
    <w:rsid w:val="00284C6F"/>
    <w:rsid w:val="00285DB4"/>
    <w:rsid w:val="002C3E2A"/>
    <w:rsid w:val="003463B5"/>
    <w:rsid w:val="004F43CA"/>
    <w:rsid w:val="005C7CE3"/>
    <w:rsid w:val="00615207"/>
    <w:rsid w:val="006651EF"/>
    <w:rsid w:val="006B33EF"/>
    <w:rsid w:val="006B732C"/>
    <w:rsid w:val="006D191D"/>
    <w:rsid w:val="00710662"/>
    <w:rsid w:val="00736BE3"/>
    <w:rsid w:val="00753E72"/>
    <w:rsid w:val="007831C3"/>
    <w:rsid w:val="007E215A"/>
    <w:rsid w:val="00865C80"/>
    <w:rsid w:val="00871C4B"/>
    <w:rsid w:val="00875ABC"/>
    <w:rsid w:val="008817C5"/>
    <w:rsid w:val="00925791"/>
    <w:rsid w:val="00926E91"/>
    <w:rsid w:val="00932CB6"/>
    <w:rsid w:val="009632E7"/>
    <w:rsid w:val="00967F3D"/>
    <w:rsid w:val="00985F51"/>
    <w:rsid w:val="009E65F0"/>
    <w:rsid w:val="009E7CD8"/>
    <w:rsid w:val="009F51EA"/>
    <w:rsid w:val="00A5139D"/>
    <w:rsid w:val="00A601FF"/>
    <w:rsid w:val="00A70AA1"/>
    <w:rsid w:val="00AC09E9"/>
    <w:rsid w:val="00AC0E90"/>
    <w:rsid w:val="00B12FD1"/>
    <w:rsid w:val="00B46283"/>
    <w:rsid w:val="00B76B45"/>
    <w:rsid w:val="00BA16A2"/>
    <w:rsid w:val="00C20FC4"/>
    <w:rsid w:val="00C46412"/>
    <w:rsid w:val="00C72A00"/>
    <w:rsid w:val="00D844B7"/>
    <w:rsid w:val="00DB7D88"/>
    <w:rsid w:val="00DD418D"/>
    <w:rsid w:val="00E03FA0"/>
    <w:rsid w:val="00E14F00"/>
    <w:rsid w:val="00EC16FD"/>
    <w:rsid w:val="00EE1FB6"/>
    <w:rsid w:val="00F93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C793D18"/>
  <w15:docId w15:val="{67D7A92A-427E-48CF-8B88-525DA64AF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85F51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99"/>
    <w:rsid w:val="00985F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7831C3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7831C3"/>
    <w:rPr>
      <w:rFonts w:ascii="Times New Roman" w:hAnsi="Times New Roman" w:cs="Times New Roman"/>
      <w:sz w:val="20"/>
      <w:szCs w:val="20"/>
    </w:rPr>
  </w:style>
  <w:style w:type="character" w:styleId="Odwoanieprzypisudolnego">
    <w:name w:val="footnote reference"/>
    <w:uiPriority w:val="99"/>
    <w:semiHidden/>
    <w:rsid w:val="007831C3"/>
    <w:rPr>
      <w:rFonts w:cs="Times New Roman"/>
      <w:vertAlign w:val="superscript"/>
    </w:rPr>
  </w:style>
  <w:style w:type="paragraph" w:styleId="Akapitzlist">
    <w:name w:val="List Paragraph"/>
    <w:basedOn w:val="Normalny"/>
    <w:uiPriority w:val="99"/>
    <w:qFormat/>
    <w:rsid w:val="00043565"/>
    <w:pPr>
      <w:ind w:left="720"/>
      <w:contextualSpacing/>
    </w:pPr>
  </w:style>
  <w:style w:type="paragraph" w:styleId="Mapadokumentu">
    <w:name w:val="Document Map"/>
    <w:basedOn w:val="Normalny"/>
    <w:link w:val="MapadokumentuZnak"/>
    <w:uiPriority w:val="99"/>
    <w:semiHidden/>
    <w:rsid w:val="00AC09E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MapadokumentuZnak">
    <w:name w:val="Mapa dokumentu Znak"/>
    <w:link w:val="Mapadokumentu"/>
    <w:uiPriority w:val="99"/>
    <w:semiHidden/>
    <w:rsid w:val="003C6ACC"/>
    <w:rPr>
      <w:rFonts w:ascii="Times New Roman" w:hAnsi="Times New Roman"/>
      <w:sz w:val="0"/>
      <w:szCs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esson plan</vt:lpstr>
    </vt:vector>
  </TitlesOfParts>
  <Company>B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creator>DELL</dc:creator>
  <cp:lastModifiedBy>Jutyna Konopka</cp:lastModifiedBy>
  <cp:revision>3</cp:revision>
  <dcterms:created xsi:type="dcterms:W3CDTF">2021-02-15T08:09:00Z</dcterms:created>
  <dcterms:modified xsi:type="dcterms:W3CDTF">2021-02-15T08:10:00Z</dcterms:modified>
</cp:coreProperties>
</file>